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C0494" w14:textId="4E056F48" w:rsidR="006F15CF" w:rsidRDefault="00EC3B32" w:rsidP="00F30682">
      <w:pPr>
        <w:pStyle w:val="NoSpacing"/>
        <w:ind w:left="142" w:hanging="142"/>
        <w:rPr>
          <w:lang w:val="en-GB"/>
        </w:rPr>
      </w:pPr>
      <w:r>
        <w:rPr>
          <w:lang w:val="en-GB"/>
        </w:rPr>
        <w:t>Base Model</w:t>
      </w:r>
    </w:p>
    <w:p w14:paraId="70BBFF28" w14:textId="77777777" w:rsidR="00F30682" w:rsidRDefault="00F30682" w:rsidP="00F30682">
      <w:pPr>
        <w:pStyle w:val="NoSpacing"/>
        <w:rPr>
          <w:lang w:val="en-GB"/>
        </w:rPr>
      </w:pPr>
    </w:p>
    <w:p w14:paraId="7597984C" w14:textId="2108FC19" w:rsidR="00EC3B32" w:rsidRDefault="00EC3B32" w:rsidP="00F30682">
      <w:pPr>
        <w:pStyle w:val="NoSpacing"/>
        <w:rPr>
          <w:lang w:val="en-GB"/>
        </w:rPr>
      </w:pPr>
      <w:r>
        <w:rPr>
          <w:lang w:val="en-GB"/>
        </w:rPr>
        <w:t>Optimizers</w:t>
      </w:r>
    </w:p>
    <w:p w14:paraId="4B73A9C7" w14:textId="2085198F" w:rsidR="00EC3B32" w:rsidRDefault="00EC3B32" w:rsidP="00F30682">
      <w:pPr>
        <w:pStyle w:val="NoSpacing"/>
        <w:numPr>
          <w:ilvl w:val="0"/>
          <w:numId w:val="1"/>
        </w:numPr>
        <w:rPr>
          <w:lang w:val="en-GB"/>
        </w:rPr>
      </w:pPr>
      <w:r>
        <w:rPr>
          <w:lang w:val="en-GB"/>
        </w:rPr>
        <w:t>Adam</w:t>
      </w:r>
    </w:p>
    <w:p w14:paraId="6094FD1F" w14:textId="697E667C" w:rsidR="00EC3B32" w:rsidRDefault="00EC3B32" w:rsidP="00F30682">
      <w:pPr>
        <w:pStyle w:val="NoSpacing"/>
        <w:numPr>
          <w:ilvl w:val="0"/>
          <w:numId w:val="1"/>
        </w:numPr>
        <w:rPr>
          <w:lang w:val="en-GB"/>
        </w:rPr>
      </w:pPr>
      <w:proofErr w:type="spellStart"/>
      <w:r>
        <w:rPr>
          <w:lang w:val="en-GB"/>
        </w:rPr>
        <w:t>Adamax</w:t>
      </w:r>
      <w:proofErr w:type="spellEnd"/>
    </w:p>
    <w:p w14:paraId="312EA08E" w14:textId="4A4D1EF4" w:rsidR="00EC3B32" w:rsidRDefault="00EC3B32" w:rsidP="00F30682">
      <w:pPr>
        <w:pStyle w:val="NoSpacing"/>
        <w:numPr>
          <w:ilvl w:val="0"/>
          <w:numId w:val="1"/>
        </w:numPr>
        <w:rPr>
          <w:lang w:val="en-GB"/>
        </w:rPr>
      </w:pPr>
      <w:proofErr w:type="spellStart"/>
      <w:r>
        <w:rPr>
          <w:lang w:val="en-GB"/>
        </w:rPr>
        <w:t>Adagrad</w:t>
      </w:r>
      <w:proofErr w:type="spellEnd"/>
    </w:p>
    <w:p w14:paraId="0BA949D1" w14:textId="06E545C7" w:rsidR="00EC3B32" w:rsidRDefault="00EC3B32" w:rsidP="00F30682">
      <w:pPr>
        <w:pStyle w:val="NoSpacing"/>
        <w:numPr>
          <w:ilvl w:val="0"/>
          <w:numId w:val="1"/>
        </w:numPr>
        <w:rPr>
          <w:lang w:val="en-GB"/>
        </w:rPr>
      </w:pPr>
      <w:proofErr w:type="spellStart"/>
      <w:r>
        <w:rPr>
          <w:lang w:val="en-GB"/>
        </w:rPr>
        <w:t>RMSProp</w:t>
      </w:r>
      <w:proofErr w:type="spellEnd"/>
    </w:p>
    <w:p w14:paraId="24B2926D" w14:textId="237CBD00" w:rsidR="00EC3B32" w:rsidRDefault="00EC3B32" w:rsidP="00F30682">
      <w:pPr>
        <w:pStyle w:val="NoSpacing"/>
        <w:numPr>
          <w:ilvl w:val="0"/>
          <w:numId w:val="1"/>
        </w:numPr>
        <w:rPr>
          <w:lang w:val="en-GB"/>
        </w:rPr>
      </w:pPr>
      <w:r>
        <w:rPr>
          <w:lang w:val="en-GB"/>
        </w:rPr>
        <w:t>SGD</w:t>
      </w:r>
    </w:p>
    <w:p w14:paraId="036B76B4" w14:textId="2E7F0074" w:rsidR="00EC3B32" w:rsidRDefault="00EC3B32" w:rsidP="00F30682">
      <w:pPr>
        <w:pStyle w:val="NoSpacing"/>
        <w:numPr>
          <w:ilvl w:val="0"/>
          <w:numId w:val="1"/>
        </w:numPr>
        <w:rPr>
          <w:lang w:val="en-GB"/>
        </w:rPr>
      </w:pPr>
      <w:proofErr w:type="spellStart"/>
      <w:r>
        <w:rPr>
          <w:lang w:val="en-GB"/>
        </w:rPr>
        <w:t>Adadelta</w:t>
      </w:r>
      <w:proofErr w:type="spellEnd"/>
    </w:p>
    <w:p w14:paraId="5941377C" w14:textId="57881A00" w:rsidR="00EC3B32" w:rsidRDefault="00EC3B32" w:rsidP="00F30682">
      <w:pPr>
        <w:pStyle w:val="NoSpacing"/>
        <w:rPr>
          <w:lang w:val="en-GB"/>
        </w:rPr>
      </w:pPr>
    </w:p>
    <w:p w14:paraId="5183D573" w14:textId="77777777" w:rsidR="00EC3B32" w:rsidRDefault="00EC3B32" w:rsidP="00F30682">
      <w:pPr>
        <w:pStyle w:val="NoSpacing"/>
        <w:numPr>
          <w:ilvl w:val="0"/>
          <w:numId w:val="2"/>
        </w:numPr>
        <w:rPr>
          <w:color w:val="202124"/>
        </w:rPr>
      </w:pPr>
      <w:proofErr w:type="gramStart"/>
      <w:r>
        <w:rPr>
          <w:color w:val="202124"/>
        </w:rPr>
        <w:t>tf.keras</w:t>
      </w:r>
      <w:proofErr w:type="gramEnd"/>
      <w:r>
        <w:rPr>
          <w:color w:val="202124"/>
        </w:rPr>
        <w:t>.losses.SparseCategoricalCrossentropy</w:t>
      </w:r>
    </w:p>
    <w:p w14:paraId="2930C699" w14:textId="56C168B4" w:rsidR="00A00A3A" w:rsidRPr="00A00A3A" w:rsidRDefault="00EC3B32" w:rsidP="00A00A3A">
      <w:pPr>
        <w:pStyle w:val="HTMLPreformatted"/>
        <w:spacing w:line="300" w:lineRule="atLeast"/>
        <w:rPr>
          <w:color w:val="37474F"/>
          <w:sz w:val="21"/>
          <w:szCs w:val="21"/>
        </w:rPr>
      </w:pPr>
      <w:proofErr w:type="spellStart"/>
      <w:proofErr w:type="gramStart"/>
      <w:r>
        <w:rPr>
          <w:color w:val="202124"/>
        </w:rPr>
        <w:t>tf.keras</w:t>
      </w:r>
      <w:proofErr w:type="gramEnd"/>
      <w:r>
        <w:rPr>
          <w:color w:val="202124"/>
        </w:rPr>
        <w:t>.losses</w:t>
      </w:r>
      <w:proofErr w:type="spellEnd"/>
      <w:r>
        <w:rPr>
          <w:color w:val="202124"/>
        </w:rPr>
        <w:t>.</w:t>
      </w:r>
      <w:r w:rsidR="00A00A3A" w:rsidRPr="00A00A3A">
        <w:rPr>
          <w:rStyle w:val="Heading3Char"/>
          <w:color w:val="9C27B0"/>
          <w:sz w:val="21"/>
          <w:szCs w:val="21"/>
        </w:rPr>
        <w:t xml:space="preserve"> </w:t>
      </w:r>
      <w:proofErr w:type="spellStart"/>
      <w:r w:rsidR="00A00A3A" w:rsidRPr="00A00A3A">
        <w:rPr>
          <w:color w:val="9C27B0"/>
          <w:sz w:val="21"/>
          <w:szCs w:val="21"/>
        </w:rPr>
        <w:t>CategoricalHinge</w:t>
      </w:r>
      <w:proofErr w:type="spellEnd"/>
    </w:p>
    <w:p w14:paraId="41A60A1D" w14:textId="4F3F9EF1" w:rsidR="00EC3B32" w:rsidRDefault="00EC3B32" w:rsidP="00F30682">
      <w:pPr>
        <w:pStyle w:val="NoSpacing"/>
        <w:numPr>
          <w:ilvl w:val="0"/>
          <w:numId w:val="2"/>
        </w:numPr>
        <w:rPr>
          <w:color w:val="202124"/>
        </w:rPr>
      </w:pPr>
    </w:p>
    <w:p w14:paraId="768B171B" w14:textId="77777777" w:rsidR="00EC3B32" w:rsidRDefault="00EC3B32" w:rsidP="00F30682">
      <w:pPr>
        <w:pStyle w:val="NoSpacing"/>
        <w:numPr>
          <w:ilvl w:val="0"/>
          <w:numId w:val="2"/>
        </w:numPr>
        <w:rPr>
          <w:color w:val="202124"/>
        </w:rPr>
      </w:pPr>
      <w:proofErr w:type="spellStart"/>
      <w:proofErr w:type="gramStart"/>
      <w:r>
        <w:rPr>
          <w:color w:val="202124"/>
        </w:rPr>
        <w:t>tf.keras</w:t>
      </w:r>
      <w:proofErr w:type="gramEnd"/>
      <w:r>
        <w:rPr>
          <w:color w:val="202124"/>
        </w:rPr>
        <w:t>.losses.CosineSimilarity</w:t>
      </w:r>
      <w:proofErr w:type="spellEnd"/>
    </w:p>
    <w:p w14:paraId="1B5A67CA" w14:textId="23BD216F" w:rsidR="00F30682" w:rsidRPr="00F30682" w:rsidRDefault="00F30682" w:rsidP="00F30682">
      <w:pPr>
        <w:pStyle w:val="ListParagraph"/>
        <w:numPr>
          <w:ilvl w:val="0"/>
          <w:numId w:val="2"/>
        </w:numPr>
        <w:rPr>
          <w:lang w:val="en-GB"/>
        </w:rPr>
      </w:pPr>
      <w:r w:rsidRPr="00F30682">
        <w:rPr>
          <w:lang w:val="en-GB"/>
        </w:rPr>
        <w:br w:type="page"/>
      </w:r>
    </w:p>
    <w:p w14:paraId="66BD314A" w14:textId="59BF3359" w:rsidR="00F30682" w:rsidRDefault="00F30682" w:rsidP="00F30682">
      <w:pPr>
        <w:pStyle w:val="NoSpacing"/>
        <w:rPr>
          <w:lang w:val="en-GB"/>
        </w:rPr>
      </w:pPr>
      <w:r>
        <w:rPr>
          <w:lang w:val="en-GB"/>
        </w:rPr>
        <w:lastRenderedPageBreak/>
        <w:t>Model 1:</w:t>
      </w:r>
    </w:p>
    <w:p w14:paraId="0C0DF6CC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8000"/>
          <w:sz w:val="21"/>
          <w:szCs w:val="21"/>
        </w:rPr>
        <w:t>### input Shape</w:t>
      </w:r>
    </w:p>
    <w:p w14:paraId="0EC1974D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input_shape</w:t>
      </w:r>
      <w:proofErr w:type="spell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= (img_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height,img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_width,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3D61860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771E594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8000"/>
          <w:sz w:val="21"/>
          <w:szCs w:val="21"/>
        </w:rPr>
        <w:t># Model</w:t>
      </w:r>
    </w:p>
    <w:p w14:paraId="27813C47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model =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Sequential(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</w:p>
    <w:p w14:paraId="23F23DA5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experimental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.preprocessing.Rescaling(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./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input_shape=input_shape),</w:t>
      </w:r>
    </w:p>
    <w:p w14:paraId="1F33B238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D48C891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0C431B53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57BFEEC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0EF46F4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7681C05A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ABD21FF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4CE2F31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24F558CC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35C5675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86DCA3B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66F3F97F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</w:p>
    <w:p w14:paraId="38B76297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Flatten</w:t>
      </w:r>
      <w:proofErr w:type="spellEnd"/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(),</w:t>
      </w:r>
    </w:p>
    <w:p w14:paraId="6E4E1272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Dense</w:t>
      </w:r>
      <w:proofErr w:type="spellEnd"/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F30682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4268637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layers.Dense</w:t>
      </w:r>
      <w:proofErr w:type="spellEnd"/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num_classes</w:t>
      </w:r>
      <w:proofErr w:type="spell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4F7CDEA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1A34CFF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0CD94F2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8000"/>
          <w:sz w:val="21"/>
          <w:szCs w:val="21"/>
        </w:rPr>
        <w:t>### Used adam optimizer and loss as SparceCategoricalCrossentropy</w:t>
      </w:r>
    </w:p>
    <w:p w14:paraId="19D7FE9B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F30682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proofErr w:type="spellEnd"/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adam</w:t>
      </w:r>
      <w:proofErr w:type="spellEnd"/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E4F3489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loss=</w:t>
      </w:r>
      <w:proofErr w:type="gram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tf.losses</w:t>
      </w:r>
      <w:proofErr w:type="gram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.SparseCategoricalCrossentropy(from_logits=</w:t>
      </w:r>
      <w:r w:rsidRPr="00F30682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F9F3667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metrics=[</w:t>
      </w:r>
      <w:r w:rsidRPr="00F30682">
        <w:rPr>
          <w:rFonts w:ascii="Courier New" w:eastAsia="Times New Roman" w:hAnsi="Courier New" w:cs="Courier New"/>
          <w:color w:val="A31515"/>
          <w:sz w:val="21"/>
          <w:szCs w:val="21"/>
        </w:rPr>
        <w:t>'accuracy'</w:t>
      </w:r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69F6BD98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9D4688E" w14:textId="4B3B43D0" w:rsid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plotthis</w:t>
      </w:r>
      <w:proofErr w:type="spellEnd"/>
      <w:r w:rsidRPr="00F30682">
        <w:rPr>
          <w:rFonts w:ascii="Courier New" w:eastAsia="Times New Roman" w:hAnsi="Courier New" w:cs="Courier New"/>
          <w:color w:val="000000"/>
          <w:sz w:val="21"/>
          <w:szCs w:val="21"/>
        </w:rPr>
        <w:t>(model)</w:t>
      </w:r>
    </w:p>
    <w:p w14:paraId="3BA55057" w14:textId="77777777" w:rsidR="00F30682" w:rsidRPr="00F30682" w:rsidRDefault="00F30682" w:rsidP="00F30682">
      <w:pPr>
        <w:pStyle w:val="NoSpacing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721B4B4" w14:textId="7200106C" w:rsidR="00F30682" w:rsidRDefault="00F30682" w:rsidP="00F30682">
      <w:pPr>
        <w:pStyle w:val="NoSpacing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77618BDD" wp14:editId="6D7E51A0">
            <wp:extent cx="3164279" cy="216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7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4EF8B" w14:textId="4DDBDD0D" w:rsidR="00F30682" w:rsidRDefault="00F30682" w:rsidP="00F30682">
      <w:pPr>
        <w:pStyle w:val="NoSpacing"/>
        <w:rPr>
          <w:lang w:val="en-GB"/>
        </w:rPr>
      </w:pPr>
      <w:r>
        <w:rPr>
          <w:lang w:val="en-GB"/>
        </w:rPr>
        <w:t xml:space="preserve">Model 2 = Model1 &gt; </w:t>
      </w:r>
      <w:proofErr w:type="spellStart"/>
      <w:r>
        <w:rPr>
          <w:lang w:val="en-GB"/>
        </w:rPr>
        <w:t>Adamax</w:t>
      </w:r>
      <w:proofErr w:type="spellEnd"/>
    </w:p>
    <w:p w14:paraId="06BC278C" w14:textId="3E97C7DB" w:rsidR="00F30682" w:rsidRDefault="00F30682" w:rsidP="00F30682">
      <w:pPr>
        <w:pStyle w:val="NoSpacing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5959F043" wp14:editId="1B826B94">
            <wp:extent cx="3164279" cy="216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7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F4E93" w14:textId="77777777" w:rsidR="00F30682" w:rsidRDefault="00F30682" w:rsidP="00F30682">
      <w:pPr>
        <w:pStyle w:val="NoSpacing"/>
        <w:rPr>
          <w:lang w:val="en-GB"/>
        </w:rPr>
      </w:pPr>
    </w:p>
    <w:p w14:paraId="33585D18" w14:textId="734525BD" w:rsidR="00F30682" w:rsidRDefault="00F30682" w:rsidP="00F30682">
      <w:pPr>
        <w:pStyle w:val="NoSpacing"/>
        <w:rPr>
          <w:lang w:val="en-GB"/>
        </w:rPr>
      </w:pPr>
      <w:r>
        <w:rPr>
          <w:lang w:val="en-GB"/>
        </w:rPr>
        <w:t xml:space="preserve">Model </w:t>
      </w:r>
      <w:r w:rsidR="00FE0BA3">
        <w:rPr>
          <w:lang w:val="en-GB"/>
        </w:rPr>
        <w:t>3</w:t>
      </w:r>
      <w:r>
        <w:rPr>
          <w:lang w:val="en-GB"/>
        </w:rPr>
        <w:t xml:space="preserve"> = Model1 &gt; </w:t>
      </w:r>
      <w:proofErr w:type="spellStart"/>
      <w:r>
        <w:rPr>
          <w:lang w:val="en-GB"/>
        </w:rPr>
        <w:t>Ada</w:t>
      </w:r>
      <w:r>
        <w:rPr>
          <w:lang w:val="en-GB"/>
        </w:rPr>
        <w:t>grad</w:t>
      </w:r>
      <w:proofErr w:type="spellEnd"/>
    </w:p>
    <w:p w14:paraId="776C3F8E" w14:textId="388975F5" w:rsidR="00F30682" w:rsidRDefault="00F30682" w:rsidP="00F30682">
      <w:pPr>
        <w:pStyle w:val="NoSpacing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0612C58" wp14:editId="5DA66403">
            <wp:extent cx="3221419" cy="216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41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F00D6" w14:textId="7AA68F05" w:rsidR="00F30682" w:rsidRDefault="00F30682" w:rsidP="00F30682">
      <w:pPr>
        <w:pStyle w:val="NoSpacing"/>
        <w:rPr>
          <w:lang w:val="en-GB"/>
        </w:rPr>
      </w:pPr>
    </w:p>
    <w:p w14:paraId="62C999FE" w14:textId="77777777" w:rsidR="00F30682" w:rsidRDefault="00F30682" w:rsidP="00F30682">
      <w:pPr>
        <w:pStyle w:val="NoSpacing"/>
        <w:rPr>
          <w:lang w:val="en-GB"/>
        </w:rPr>
      </w:pPr>
    </w:p>
    <w:p w14:paraId="5FDAF892" w14:textId="2476519E" w:rsidR="00F30682" w:rsidRDefault="00F30682" w:rsidP="00F30682">
      <w:pPr>
        <w:pStyle w:val="NoSpacing"/>
        <w:rPr>
          <w:lang w:val="en-GB"/>
        </w:rPr>
      </w:pPr>
    </w:p>
    <w:p w14:paraId="6A25E9BF" w14:textId="4526DB6B" w:rsidR="00F30682" w:rsidRDefault="00F30682" w:rsidP="00F30682">
      <w:pPr>
        <w:pStyle w:val="NoSpacing"/>
        <w:rPr>
          <w:lang w:val="en-GB"/>
        </w:rPr>
      </w:pPr>
      <w:r>
        <w:rPr>
          <w:lang w:val="en-GB"/>
        </w:rPr>
        <w:t xml:space="preserve">Model </w:t>
      </w:r>
      <w:r w:rsidR="00FE0BA3">
        <w:rPr>
          <w:lang w:val="en-GB"/>
        </w:rPr>
        <w:t>4</w:t>
      </w:r>
      <w:r>
        <w:rPr>
          <w:lang w:val="en-GB"/>
        </w:rPr>
        <w:t xml:space="preserve"> &gt; </w:t>
      </w:r>
      <w:proofErr w:type="spellStart"/>
      <w:r>
        <w:rPr>
          <w:lang w:val="en-GB"/>
        </w:rPr>
        <w:t>Rmsprop</w:t>
      </w:r>
      <w:proofErr w:type="spellEnd"/>
    </w:p>
    <w:p w14:paraId="2A125C38" w14:textId="205B4D01" w:rsidR="00F30682" w:rsidRDefault="00F30682" w:rsidP="00F30682">
      <w:pPr>
        <w:pStyle w:val="NoSpacing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417956" wp14:editId="6335E299">
            <wp:extent cx="3164279" cy="216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7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5E69E" w14:textId="5A6D99EC" w:rsidR="00FE0BA3" w:rsidRDefault="00FE0BA3" w:rsidP="00F30682">
      <w:pPr>
        <w:pStyle w:val="NoSpacing"/>
        <w:rPr>
          <w:lang w:val="en-GB"/>
        </w:rPr>
      </w:pPr>
      <w:r>
        <w:rPr>
          <w:lang w:val="en-GB"/>
        </w:rPr>
        <w:t>Model 5 SGD</w:t>
      </w:r>
    </w:p>
    <w:p w14:paraId="39B6D15F" w14:textId="6C73D560" w:rsidR="00FE0BA3" w:rsidRDefault="00FE0BA3" w:rsidP="00F30682">
      <w:pPr>
        <w:pStyle w:val="NoSpacing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79F1FEED" wp14:editId="05F4628E">
            <wp:extent cx="3194619" cy="21600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1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0AD95" w14:textId="77777777" w:rsidR="00FE0BA3" w:rsidRDefault="00FE0BA3" w:rsidP="00F30682">
      <w:pPr>
        <w:pStyle w:val="NoSpacing"/>
        <w:rPr>
          <w:lang w:val="en-GB"/>
        </w:rPr>
      </w:pPr>
    </w:p>
    <w:p w14:paraId="32CDB2EB" w14:textId="46FE02C3" w:rsidR="00FE0BA3" w:rsidRDefault="00FE0BA3" w:rsidP="00F30682">
      <w:pPr>
        <w:pStyle w:val="NoSpacing"/>
        <w:rPr>
          <w:lang w:val="en-GB"/>
        </w:rPr>
      </w:pPr>
      <w:r>
        <w:rPr>
          <w:lang w:val="en-GB"/>
        </w:rPr>
        <w:t xml:space="preserve">Model 6 &gt; </w:t>
      </w:r>
      <w:proofErr w:type="spellStart"/>
      <w:r>
        <w:rPr>
          <w:lang w:val="en-GB"/>
        </w:rPr>
        <w:t>adadelta</w:t>
      </w:r>
      <w:proofErr w:type="spellEnd"/>
    </w:p>
    <w:p w14:paraId="19BCD260" w14:textId="513E0523" w:rsidR="00FE0BA3" w:rsidRDefault="00FE0BA3" w:rsidP="00F30682">
      <w:pPr>
        <w:pStyle w:val="NoSpacing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8F2C966" wp14:editId="26BA0CC7">
            <wp:extent cx="3194619" cy="21600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19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7DDF0" w14:textId="77777777" w:rsidR="00FE0BA3" w:rsidRDefault="00FE0BA3" w:rsidP="00F30682">
      <w:pPr>
        <w:pStyle w:val="NoSpacing"/>
        <w:rPr>
          <w:lang w:val="en-GB"/>
        </w:rPr>
      </w:pPr>
    </w:p>
    <w:p w14:paraId="0868D3AA" w14:textId="28325CDC" w:rsidR="00FE0BA3" w:rsidRDefault="00FE0BA3" w:rsidP="00F30682">
      <w:pPr>
        <w:pStyle w:val="NoSpacing"/>
        <w:rPr>
          <w:lang w:val="en-GB"/>
        </w:rPr>
      </w:pPr>
      <w:r>
        <w:rPr>
          <w:lang w:val="en-GB"/>
        </w:rPr>
        <w:t xml:space="preserve">Model 7 </w:t>
      </w:r>
      <w:proofErr w:type="spellStart"/>
      <w:r>
        <w:rPr>
          <w:lang w:val="en-GB"/>
        </w:rPr>
        <w:t>adamax</w:t>
      </w:r>
      <w:proofErr w:type="spellEnd"/>
      <w:r>
        <w:rPr>
          <w:lang w:val="en-GB"/>
        </w:rPr>
        <w:t xml:space="preserve"> and </w:t>
      </w:r>
    </w:p>
    <w:p w14:paraId="0B0F0282" w14:textId="5A0151FD" w:rsidR="00FE0BA3" w:rsidRDefault="00FE0BA3" w:rsidP="00FE0BA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tf.losses</w:t>
      </w:r>
      <w:proofErr w:type="gramEnd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.SparseCategoricalCrossentropy</w:t>
      </w:r>
      <w:proofErr w:type="spellEnd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from_logits</w:t>
      </w:r>
      <w:proofErr w:type="spellEnd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FE0BA3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(same as model2)</w:t>
      </w:r>
    </w:p>
    <w:p w14:paraId="7FB344AD" w14:textId="3E4101ED" w:rsidR="00FE0BA3" w:rsidRDefault="00FE0BA3" w:rsidP="00FE0BA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C1407D3" w14:textId="7F851568" w:rsidR="00FE0BA3" w:rsidRDefault="00FE0BA3" w:rsidP="00FE0BA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F9344FF" w14:textId="6A7606CD" w:rsidR="00FE0BA3" w:rsidRDefault="00FE0BA3" w:rsidP="00FE0BA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Model 7 </w:t>
      </w:r>
      <w:proofErr w:type="spellStart"/>
      <w:proofErr w:type="gramStart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tf.losses</w:t>
      </w:r>
      <w:proofErr w:type="spellEnd"/>
      <w:proofErr w:type="gramEnd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="003D0EC7" w:rsidRPr="00A00A3A">
        <w:rPr>
          <w:color w:val="9C27B0"/>
          <w:sz w:val="21"/>
          <w:szCs w:val="21"/>
        </w:rPr>
        <w:t>CategoricalHinge</w:t>
      </w:r>
      <w:proofErr w:type="spellEnd"/>
      <w:r w:rsidR="003D0EC7" w:rsidRPr="00FE0BA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from_logits</w:t>
      </w:r>
      <w:proofErr w:type="spellEnd"/>
      <w:r w:rsidRPr="00FE0BA3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FE0BA3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</w:p>
    <w:p w14:paraId="3985B86F" w14:textId="415A7FC9" w:rsidR="00FE0BA3" w:rsidRPr="00FE0BA3" w:rsidRDefault="003D0EC7" w:rsidP="00FE0BA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noProof/>
          <w:color w:val="000000"/>
          <w:sz w:val="21"/>
          <w:szCs w:val="21"/>
        </w:rPr>
        <w:drawing>
          <wp:inline distT="0" distB="0" distL="0" distR="0" wp14:anchorId="6E6A0214" wp14:editId="543683FA">
            <wp:extent cx="3194620" cy="216000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2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13D8A" w14:textId="749D28CC" w:rsidR="00FE0BA3" w:rsidRDefault="003D0EC7" w:rsidP="00F30682">
      <w:pPr>
        <w:pStyle w:val="NoSpacing"/>
        <w:rPr>
          <w:lang w:val="en-GB"/>
        </w:rPr>
      </w:pPr>
      <w:r>
        <w:rPr>
          <w:lang w:val="en-GB"/>
        </w:rPr>
        <w:t>Model 8 KLD</w:t>
      </w:r>
    </w:p>
    <w:p w14:paraId="4C33009C" w14:textId="1B18B648" w:rsidR="003D0EC7" w:rsidRDefault="003D0EC7" w:rsidP="00F30682">
      <w:pPr>
        <w:pStyle w:val="NoSpacing"/>
        <w:rPr>
          <w:lang w:val="en-GB"/>
        </w:rPr>
      </w:pPr>
    </w:p>
    <w:p w14:paraId="33D1E77E" w14:textId="4A71E363" w:rsidR="003D0EC7" w:rsidRDefault="003D0EC7" w:rsidP="00F30682">
      <w:pPr>
        <w:pStyle w:val="NoSpacing"/>
        <w:rPr>
          <w:lang w:val="en-GB"/>
        </w:rPr>
      </w:pPr>
    </w:p>
    <w:p w14:paraId="0E2D3771" w14:textId="2BA1CBC2" w:rsidR="009B0E13" w:rsidRDefault="009B0E13">
      <w:pPr>
        <w:rPr>
          <w:lang w:val="en-GB"/>
        </w:rPr>
      </w:pPr>
      <w:r>
        <w:rPr>
          <w:lang w:val="en-GB"/>
        </w:rPr>
        <w:br w:type="page"/>
      </w:r>
    </w:p>
    <w:p w14:paraId="7912A8D7" w14:textId="77777777" w:rsidR="009B0E13" w:rsidRDefault="009B0E13" w:rsidP="00F30682">
      <w:pPr>
        <w:pStyle w:val="NoSpacing"/>
        <w:rPr>
          <w:lang w:val="en-GB"/>
        </w:rPr>
      </w:pPr>
    </w:p>
    <w:p w14:paraId="67AFEE57" w14:textId="162A9E6D" w:rsidR="009B0E13" w:rsidRDefault="009B0E13" w:rsidP="00F30682">
      <w:pPr>
        <w:pStyle w:val="NoSpacing"/>
        <w:rPr>
          <w:lang w:val="en-GB"/>
        </w:rPr>
      </w:pPr>
      <w:proofErr w:type="spellStart"/>
      <w:r>
        <w:rPr>
          <w:lang w:val="en-GB"/>
        </w:rPr>
        <w:t>Adamax</w:t>
      </w:r>
      <w:proofErr w:type="spellEnd"/>
      <w:r>
        <w:rPr>
          <w:lang w:val="en-GB"/>
        </w:rPr>
        <w:t xml:space="preserve"> – sparse – </w:t>
      </w:r>
    </w:p>
    <w:p w14:paraId="0FA71FF6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model =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Sequential(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</w:p>
    <w:p w14:paraId="1981DFD6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experimental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.preprocessing.Rescaling(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./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255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input_shape=input_shape),</w:t>
      </w:r>
    </w:p>
    <w:p w14:paraId="2674C273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85487F9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0DF13F44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B14C514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32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6D98500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41D05134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FC8098F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823B2B3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3C8B71B1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C956605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Conv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64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3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A77BC0A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MaxPooling</w:t>
      </w:r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2D(),</w:t>
      </w:r>
    </w:p>
    <w:p w14:paraId="7E758686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</w:p>
    <w:p w14:paraId="7DB6BA09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Flatten</w:t>
      </w:r>
      <w:proofErr w:type="spellEnd"/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(),</w:t>
      </w:r>
    </w:p>
    <w:p w14:paraId="660BF91B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Dense</w:t>
      </w:r>
      <w:proofErr w:type="spellEnd"/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9B0E13">
        <w:rPr>
          <w:rFonts w:ascii="Courier New" w:eastAsia="Times New Roman" w:hAnsi="Courier New" w:cs="Courier New"/>
          <w:color w:val="09885A"/>
          <w:sz w:val="21"/>
          <w:szCs w:val="21"/>
        </w:rPr>
        <w:t>512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, activation=</w:t>
      </w:r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9B0E13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74607B2A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proofErr w:type="gram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layers.Dense</w:t>
      </w:r>
      <w:proofErr w:type="spellEnd"/>
      <w:proofErr w:type="gram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num_classes</w:t>
      </w:r>
      <w:proofErr w:type="spellEnd"/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461EBDA" w14:textId="77777777" w:rsidR="009B0E13" w:rsidRPr="009B0E13" w:rsidRDefault="009B0E13" w:rsidP="009B0E1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B0E13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611D5C62" w14:textId="77777777" w:rsidR="00541ABC" w:rsidRDefault="009B0E13" w:rsidP="00541ABC">
      <w:pPr>
        <w:pStyle w:val="NoSpacing"/>
        <w:ind w:left="142" w:hanging="142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837327F" wp14:editId="1EBA8122">
            <wp:extent cx="4505325" cy="30754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00" cy="315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68FAC" w14:textId="439D6D8A" w:rsidR="009B0E13" w:rsidRDefault="00541ABC" w:rsidP="00541ABC">
      <w:pPr>
        <w:pStyle w:val="NoSpacing"/>
        <w:ind w:left="142" w:hanging="142"/>
        <w:rPr>
          <w:lang w:val="en-GB"/>
        </w:rPr>
      </w:pPr>
      <w:r w:rsidRPr="00541ABC">
        <w:rPr>
          <w:lang w:val="en-GB"/>
        </w:rPr>
        <w:lastRenderedPageBreak/>
        <w:t xml:space="preserve"> </w:t>
      </w:r>
      <w:r>
        <w:rPr>
          <w:noProof/>
          <w:lang w:val="en-GB"/>
        </w:rPr>
        <w:drawing>
          <wp:inline distT="0" distB="0" distL="0" distR="0" wp14:anchorId="34083528" wp14:editId="70B967F9">
            <wp:extent cx="4786080" cy="32670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8303" cy="328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1ABC">
        <w:rPr>
          <w:lang w:val="en-GB"/>
        </w:rPr>
        <w:t xml:space="preserve"> </w:t>
      </w:r>
      <w:r>
        <w:rPr>
          <w:noProof/>
          <w:lang w:val="en-GB"/>
        </w:rPr>
        <w:drawing>
          <wp:inline distT="0" distB="0" distL="0" distR="0" wp14:anchorId="32F1A146" wp14:editId="7B213300">
            <wp:extent cx="4728845" cy="322765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110" cy="3242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01463" w14:textId="119AD7DC" w:rsidR="00541ABC" w:rsidRDefault="00541ABC" w:rsidP="00541ABC">
      <w:pPr>
        <w:pStyle w:val="NoSpacing"/>
        <w:ind w:left="142" w:hanging="142"/>
        <w:rPr>
          <w:lang w:val="en-GB"/>
        </w:rPr>
      </w:pPr>
    </w:p>
    <w:p w14:paraId="7C57C7BE" w14:textId="4E96C666" w:rsidR="00541ABC" w:rsidRDefault="00541ABC" w:rsidP="00541ABC">
      <w:pPr>
        <w:pStyle w:val="NoSpacing"/>
        <w:ind w:left="142" w:hanging="142"/>
        <w:rPr>
          <w:lang w:val="en-GB"/>
        </w:rPr>
      </w:pPr>
    </w:p>
    <w:p w14:paraId="094612FF" w14:textId="60536F3E" w:rsidR="00541ABC" w:rsidRDefault="00541ABC" w:rsidP="00541ABC">
      <w:pPr>
        <w:pStyle w:val="NoSpacing"/>
        <w:ind w:left="142" w:hanging="142"/>
        <w:rPr>
          <w:lang w:val="en-GB"/>
        </w:rPr>
      </w:pPr>
    </w:p>
    <w:p w14:paraId="7BDF769C" w14:textId="46D63DC0" w:rsidR="00541ABC" w:rsidRDefault="00541ABC" w:rsidP="00541ABC">
      <w:pPr>
        <w:pStyle w:val="NoSpacing"/>
        <w:ind w:left="142" w:hanging="142"/>
        <w:rPr>
          <w:lang w:val="en-GB"/>
        </w:rPr>
      </w:pPr>
    </w:p>
    <w:p w14:paraId="240BCAFD" w14:textId="73771663" w:rsidR="00541ABC" w:rsidRDefault="00541ABC" w:rsidP="00541ABC">
      <w:pPr>
        <w:pStyle w:val="NoSpacing"/>
        <w:ind w:left="142" w:hanging="142"/>
        <w:rPr>
          <w:lang w:val="en-GB"/>
        </w:rPr>
      </w:pPr>
    </w:p>
    <w:p w14:paraId="3AA2C2EF" w14:textId="111D251E" w:rsidR="00541ABC" w:rsidRDefault="00541ABC">
      <w:pPr>
        <w:rPr>
          <w:lang w:val="en-GB"/>
        </w:rPr>
      </w:pPr>
      <w:r>
        <w:rPr>
          <w:lang w:val="en-GB"/>
        </w:rPr>
        <w:br w:type="page"/>
      </w:r>
    </w:p>
    <w:p w14:paraId="26259EA8" w14:textId="77777777" w:rsidR="00541ABC" w:rsidRDefault="00541ABC" w:rsidP="00541ABC">
      <w:pPr>
        <w:pStyle w:val="NoSpacing"/>
        <w:ind w:left="142" w:hanging="142"/>
        <w:rPr>
          <w:lang w:val="en-GB"/>
        </w:rPr>
      </w:pPr>
    </w:p>
    <w:p w14:paraId="1AA23AE9" w14:textId="7806D10C" w:rsidR="00541ABC" w:rsidRDefault="00541ABC" w:rsidP="00541ABC">
      <w:pPr>
        <w:pStyle w:val="NoSpacing"/>
        <w:ind w:left="142" w:hanging="142"/>
        <w:rPr>
          <w:lang w:val="en-GB"/>
        </w:rPr>
      </w:pPr>
      <w:r>
        <w:rPr>
          <w:lang w:val="en-GB"/>
        </w:rPr>
        <w:t>32p32p64p128d</w:t>
      </w:r>
    </w:p>
    <w:p w14:paraId="388EADB9" w14:textId="0C4453B3" w:rsidR="00541ABC" w:rsidRDefault="00541ABC" w:rsidP="00541ABC">
      <w:pPr>
        <w:pStyle w:val="NoSpacing"/>
        <w:ind w:left="142" w:hanging="142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128D0DB" wp14:editId="60875A3B">
            <wp:extent cx="4400550" cy="3003582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808" cy="301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BA423" w14:textId="1102B2E5" w:rsidR="00541ABC" w:rsidRDefault="00541ABC" w:rsidP="00541ABC">
      <w:pPr>
        <w:pStyle w:val="NoSpacing"/>
        <w:ind w:left="142" w:hanging="142"/>
        <w:rPr>
          <w:lang w:val="en-GB"/>
        </w:rPr>
      </w:pPr>
    </w:p>
    <w:p w14:paraId="2F95A647" w14:textId="77777777" w:rsidR="00541ABC" w:rsidRPr="00EC3B32" w:rsidRDefault="00541ABC" w:rsidP="00541ABC">
      <w:pPr>
        <w:pStyle w:val="NoSpacing"/>
        <w:ind w:left="142" w:hanging="142"/>
        <w:rPr>
          <w:lang w:val="en-GB"/>
        </w:rPr>
      </w:pPr>
    </w:p>
    <w:sectPr w:rsidR="00541ABC" w:rsidRPr="00EC3B32" w:rsidSect="00541ABC">
      <w:pgSz w:w="11906" w:h="16838"/>
      <w:pgMar w:top="1440" w:right="282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05E13"/>
    <w:multiLevelType w:val="hybridMultilevel"/>
    <w:tmpl w:val="15769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374E42"/>
    <w:multiLevelType w:val="hybridMultilevel"/>
    <w:tmpl w:val="15769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U3tjQzsbSwMLNU0lEKTi0uzszPAykwrAUAxStXUiwAAAA="/>
  </w:docVars>
  <w:rsids>
    <w:rsidRoot w:val="00EC3B32"/>
    <w:rsid w:val="003D0EC7"/>
    <w:rsid w:val="00541ABC"/>
    <w:rsid w:val="006F15CF"/>
    <w:rsid w:val="007100A9"/>
    <w:rsid w:val="007B08E0"/>
    <w:rsid w:val="00926379"/>
    <w:rsid w:val="009512D8"/>
    <w:rsid w:val="009B0E13"/>
    <w:rsid w:val="00A00A3A"/>
    <w:rsid w:val="00EC3B32"/>
    <w:rsid w:val="00F30682"/>
    <w:rsid w:val="00FE0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36F66"/>
  <w15:chartTrackingRefBased/>
  <w15:docId w15:val="{07A110C8-ADE8-42C0-990A-18F3EB827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3B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B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B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3B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B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3B3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3068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3068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0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0A3A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A00A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9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43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7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5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BBC0A-F355-4320-B28A-7E6349C8A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9</TotalTime>
  <Pages>1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hin Prakash</dc:creator>
  <cp:keywords/>
  <dc:description/>
  <cp:lastModifiedBy>Jithin Prakash</cp:lastModifiedBy>
  <cp:revision>2</cp:revision>
  <dcterms:created xsi:type="dcterms:W3CDTF">2021-03-21T10:22:00Z</dcterms:created>
  <dcterms:modified xsi:type="dcterms:W3CDTF">2021-03-22T15:07:00Z</dcterms:modified>
</cp:coreProperties>
</file>